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F32" w:rsidRPr="00C63F32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  <w:r w:rsidRPr="00C63F32"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52096" behindDoc="1" locked="0" layoutInCell="1" allowOverlap="1" wp14:anchorId="3E980032" wp14:editId="684C46EB">
            <wp:simplePos x="0" y="0"/>
            <wp:positionH relativeFrom="column">
              <wp:posOffset>4277360</wp:posOffset>
            </wp:positionH>
            <wp:positionV relativeFrom="paragraph">
              <wp:posOffset>71755</wp:posOffset>
            </wp:positionV>
            <wp:extent cx="1170305" cy="610870"/>
            <wp:effectExtent l="0" t="0" r="0" b="0"/>
            <wp:wrapTight wrapText="bothSides">
              <wp:wrapPolygon edited="0">
                <wp:start x="0" y="0"/>
                <wp:lineTo x="0" y="20881"/>
                <wp:lineTo x="21096" y="20881"/>
                <wp:lineTo x="21096" y="0"/>
                <wp:lineTo x="0" y="0"/>
              </wp:wrapPolygon>
            </wp:wrapTight>
            <wp:docPr id="1" name="Picture 1" descr="https://icdam-conf.com/assets/images/KARKONOSZ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KARKONOSZA-logo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61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5688965</wp:posOffset>
            </wp:positionH>
            <wp:positionV relativeFrom="paragraph">
              <wp:posOffset>102235</wp:posOffset>
            </wp:positionV>
            <wp:extent cx="896620" cy="548640"/>
            <wp:effectExtent l="0" t="0" r="0" b="0"/>
            <wp:wrapTight wrapText="bothSides">
              <wp:wrapPolygon edited="0">
                <wp:start x="0" y="0"/>
                <wp:lineTo x="0" y="21000"/>
                <wp:lineTo x="21110" y="21000"/>
                <wp:lineTo x="21110" y="0"/>
                <wp:lineTo x="0" y="0"/>
              </wp:wrapPolygon>
            </wp:wrapTight>
            <wp:docPr id="3" name="Picture 3" descr="https://icdam-conf.com/assets/images/Portugal_un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Portugal_univ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  <w:szCs w:val="32"/>
          <w:lang w:val="en-IN"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</w:p>
    <w:p w:rsidR="00C73FDD" w:rsidRDefault="00C73FDD" w:rsidP="00C63F32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5339715</wp:posOffset>
            </wp:positionH>
            <wp:positionV relativeFrom="paragraph">
              <wp:posOffset>33655</wp:posOffset>
            </wp:positionV>
            <wp:extent cx="847090" cy="640715"/>
            <wp:effectExtent l="0" t="0" r="0" b="0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73FDD" w:rsidRDefault="00C63F32" w:rsidP="00C73FDD">
      <w:pPr>
        <w:autoSpaceDE w:val="0"/>
        <w:autoSpaceDN w:val="0"/>
        <w:jc w:val="center"/>
        <w:rPr>
          <w:b/>
          <w:sz w:val="32"/>
          <w:szCs w:val="32"/>
        </w:rPr>
      </w:pPr>
      <w:r w:rsidRPr="00C63F32">
        <w:rPr>
          <w:b/>
          <w:sz w:val="32"/>
          <w:szCs w:val="32"/>
        </w:rPr>
        <w:t xml:space="preserve">ICDAM-2023 </w:t>
      </w:r>
      <w:bookmarkStart w:id="0" w:name="_GoBack"/>
      <w:bookmarkEnd w:id="0"/>
    </w:p>
    <w:p w:rsidR="00C63F32" w:rsidRPr="00C63F32" w:rsidRDefault="00C63F32" w:rsidP="00C63F32">
      <w:pPr>
        <w:autoSpaceDE w:val="0"/>
        <w:autoSpaceDN w:val="0"/>
        <w:jc w:val="center"/>
        <w:rPr>
          <w:b/>
          <w:sz w:val="32"/>
          <w:szCs w:val="32"/>
        </w:rPr>
      </w:pPr>
      <w:proofErr w:type="gramStart"/>
      <w:r w:rsidRPr="00C63F32">
        <w:rPr>
          <w:b/>
          <w:sz w:val="32"/>
          <w:szCs w:val="32"/>
        </w:rPr>
        <w:t>4</w:t>
      </w:r>
      <w:r w:rsidRPr="00C63F32">
        <w:rPr>
          <w:b/>
          <w:sz w:val="32"/>
          <w:szCs w:val="32"/>
          <w:vertAlign w:val="superscript"/>
        </w:rPr>
        <w:t>th</w:t>
      </w:r>
      <w:proofErr w:type="gramEnd"/>
      <w:r w:rsidRPr="00C63F32">
        <w:rPr>
          <w:b/>
          <w:sz w:val="32"/>
          <w:szCs w:val="32"/>
        </w:rPr>
        <w:t xml:space="preserve"> International Conference on Data Analysis and Management</w:t>
      </w:r>
    </w:p>
    <w:p w:rsidR="00C73FDD" w:rsidRPr="00C73FDD" w:rsidRDefault="00C63F32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63F32">
        <w:rPr>
          <w:b/>
          <w:i/>
        </w:rPr>
        <w:t xml:space="preserve">Organized by </w:t>
      </w:r>
      <w:r w:rsidR="00C73FDD" w:rsidRPr="00C73FDD">
        <w:rPr>
          <w:bCs/>
          <w:i/>
        </w:rPr>
        <w:t>London Metropolitan University, London, UK (Venue Partner)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proofErr w:type="gramStart"/>
      <w:r w:rsidRPr="00C73FDD">
        <w:rPr>
          <w:bCs/>
          <w:i/>
        </w:rPr>
        <w:t>in</w:t>
      </w:r>
      <w:proofErr w:type="gramEnd"/>
      <w:r w:rsidRPr="00C73FDD">
        <w:rPr>
          <w:bCs/>
          <w:i/>
        </w:rPr>
        <w:t xml:space="preserve"> association with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The Karkonosze University of Applied Sciences, Jelenia Gora, Poland, Europe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Politécnico de </w:t>
      </w:r>
      <w:proofErr w:type="spellStart"/>
      <w:r w:rsidRPr="00C73FDD">
        <w:rPr>
          <w:bCs/>
          <w:i/>
        </w:rPr>
        <w:t>Portalegre</w:t>
      </w:r>
      <w:proofErr w:type="spellEnd"/>
      <w:r w:rsidRPr="00C73FDD">
        <w:rPr>
          <w:bCs/>
          <w:i/>
        </w:rPr>
        <w:t>, Portugal, Europe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&amp;</w:t>
      </w:r>
    </w:p>
    <w:p w:rsidR="00C73FDD" w:rsidRPr="00C73FDD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>BPIT, GGSIPU, Delhi</w:t>
      </w:r>
    </w:p>
    <w:p w:rsid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  <w:i/>
        </w:rPr>
      </w:pPr>
      <w:r w:rsidRPr="00C73FDD">
        <w:rPr>
          <w:bCs/>
          <w:i/>
        </w:rPr>
        <w:t xml:space="preserve">Date: 23rd - 24th </w:t>
      </w:r>
      <w:r w:rsidRPr="00C73FDD">
        <w:rPr>
          <w:bCs/>
          <w:i/>
        </w:rPr>
        <w:t>June</w:t>
      </w:r>
      <w:r w:rsidRPr="00C73FDD">
        <w:rPr>
          <w:bCs/>
          <w:i/>
        </w:rPr>
        <w:t xml:space="preserve"> 2023</w:t>
      </w:r>
    </w:p>
    <w:p w:rsidR="00C73FDD" w:rsidRPr="00C63F32" w:rsidRDefault="00C73FDD" w:rsidP="00C73FDD">
      <w:pPr>
        <w:numPr>
          <w:ilvl w:val="4"/>
          <w:numId w:val="0"/>
        </w:numPr>
        <w:shd w:val="clear" w:color="auto" w:fill="FFFFFF"/>
        <w:jc w:val="center"/>
        <w:textAlignment w:val="baseline"/>
        <w:outlineLvl w:val="4"/>
        <w:rPr>
          <w:bCs/>
        </w:rPr>
      </w:pPr>
    </w:p>
    <w:p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2D7DDC" w:rsidRPr="002D7DDC" w:rsidRDefault="002D7DDC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</w:t>
      </w:r>
      <w:proofErr w:type="gramStart"/>
      <w:r w:rsidRPr="00C02772">
        <w:rPr>
          <w:rFonts w:ascii="Candara" w:hAnsi="Candara" w:cs="Arial"/>
          <w:sz w:val="22"/>
          <w:szCs w:val="22"/>
        </w:rPr>
        <w:t>be discussed</w:t>
      </w:r>
      <w:proofErr w:type="gramEnd"/>
      <w:r w:rsidRPr="00C02772">
        <w:rPr>
          <w:rFonts w:ascii="Candara" w:hAnsi="Candara" w:cs="Arial"/>
          <w:sz w:val="22"/>
          <w:szCs w:val="22"/>
        </w:rPr>
        <w:t xml:space="preserve">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:rsidR="00C344F0" w:rsidRPr="00C02772" w:rsidRDefault="00C344F0" w:rsidP="007D6CA2">
      <w:pPr>
        <w:pStyle w:val="BodyText"/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 xml:space="preserve">[insert special </w:t>
      </w:r>
      <w:r w:rsidR="00327086">
        <w:rPr>
          <w:rFonts w:ascii="Candara" w:hAnsi="Candara" w:cs="Arial"/>
          <w:b/>
        </w:rPr>
        <w:t>session</w:t>
      </w:r>
      <w:r w:rsidRPr="00C02772">
        <w:rPr>
          <w:rFonts w:ascii="Candara" w:hAnsi="Candara" w:cs="Arial"/>
          <w:b/>
        </w:rPr>
        <w:t xml:space="preserve"> topic</w:t>
      </w:r>
      <w:proofErr w:type="gramStart"/>
      <w:r w:rsidRPr="00C02772">
        <w:rPr>
          <w:rFonts w:ascii="Candara" w:hAnsi="Candara" w:cs="Arial"/>
          <w:b/>
        </w:rPr>
        <w:t>]</w:t>
      </w:r>
      <w:r w:rsidRPr="00C02772">
        <w:rPr>
          <w:rFonts w:ascii="Candara" w:hAnsi="Candara" w:cs="Arial"/>
          <w:b/>
          <w:i/>
        </w:rPr>
        <w:t>on</w:t>
      </w:r>
      <w:proofErr w:type="gramEnd"/>
      <w:r w:rsidRPr="00C02772">
        <w:rPr>
          <w:rFonts w:ascii="Candara" w:hAnsi="Candara" w:cs="Arial"/>
          <w:b/>
          <w:i/>
        </w:rPr>
        <w:t xml:space="preserve"> or before</w:t>
      </w:r>
      <w:r w:rsidRPr="00C02772">
        <w:rPr>
          <w:rFonts w:ascii="Candara" w:hAnsi="Candara" w:cs="Arial"/>
          <w:b/>
        </w:rPr>
        <w:t>[in</w:t>
      </w:r>
      <w:r w:rsidRPr="00C02772">
        <w:rPr>
          <w:rFonts w:ascii="Candara" w:hAnsi="Candara" w:cs="Arial"/>
          <w:b/>
          <w:szCs w:val="22"/>
        </w:rPr>
        <w:t>sert due date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="007D6CA2" w:rsidRPr="00BF415C">
        <w:rPr>
          <w:rFonts w:ascii="Candara" w:hAnsi="Candara"/>
          <w:szCs w:val="22"/>
        </w:rPr>
        <w:t xml:space="preserve">at </w:t>
      </w:r>
      <w:hyperlink r:id="rId10" w:history="1">
        <w:r w:rsidR="007D6CA2" w:rsidRPr="00B93E38">
          <w:rPr>
            <w:rStyle w:val="Hyperlink"/>
            <w:rFonts w:ascii="Candara" w:hAnsi="Candara"/>
            <w:szCs w:val="22"/>
          </w:rPr>
          <w:t>https://icdam-conf.com/downloads</w:t>
        </w:r>
      </w:hyperlink>
      <w:r w:rsidR="007D6CA2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</w:t>
      </w:r>
      <w:r w:rsidR="007D6CA2">
        <w:rPr>
          <w:rFonts w:ascii="Candara" w:hAnsi="Candara" w:cs="Arial"/>
        </w:rPr>
        <w:t>peer-review</w:t>
      </w:r>
      <w:r w:rsidRPr="00C02772">
        <w:rPr>
          <w:rFonts w:ascii="Candara" w:hAnsi="Candara" w:cs="Arial"/>
        </w:rPr>
        <w:t xml:space="preserve"> basis. </w:t>
      </w:r>
    </w:p>
    <w:p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573551" w:rsidRPr="00C02772" w:rsidRDefault="00573551" w:rsidP="00C344F0">
      <w:pPr>
        <w:pStyle w:val="HTMLBody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</w:t>
      </w:r>
      <w:r w:rsidR="007D6CA2">
        <w:rPr>
          <w:rFonts w:ascii="Candara" w:hAnsi="Candara"/>
          <w:sz w:val="22"/>
          <w:szCs w:val="22"/>
        </w:rPr>
        <w:t xml:space="preserve">a </w:t>
      </w:r>
      <w:r>
        <w:rPr>
          <w:rFonts w:ascii="Candara" w:hAnsi="Candara"/>
          <w:sz w:val="22"/>
          <w:szCs w:val="22"/>
        </w:rPr>
        <w:t>paper in this special session, please specify [</w:t>
      </w:r>
      <w:r w:rsidRPr="00327086">
        <w:rPr>
          <w:rFonts w:ascii="Candara" w:hAnsi="Candara"/>
          <w:b/>
          <w:sz w:val="22"/>
          <w:szCs w:val="22"/>
        </w:rPr>
        <w:t xml:space="preserve">insert special session </w:t>
      </w:r>
      <w:r>
        <w:rPr>
          <w:rFonts w:ascii="Candara" w:hAnsi="Candara"/>
          <w:b/>
          <w:sz w:val="22"/>
          <w:szCs w:val="22"/>
        </w:rPr>
        <w:t>titl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:rsidR="00313C36" w:rsidRDefault="00313C36"/>
    <w:sectPr w:rsidR="00313C36" w:rsidSect="00C73FDD">
      <w:pgSz w:w="12240" w:h="15840"/>
      <w:pgMar w:top="851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OwsLAwsjC3NDM3MTFU0lEKTi0uzszPAykwqgUAV6yz5CwAAAA="/>
  </w:docVars>
  <w:rsids>
    <w:rsidRoot w:val="00C344F0"/>
    <w:rsid w:val="00087BBE"/>
    <w:rsid w:val="000E266A"/>
    <w:rsid w:val="000F4E77"/>
    <w:rsid w:val="00172563"/>
    <w:rsid w:val="00217214"/>
    <w:rsid w:val="002D7DDC"/>
    <w:rsid w:val="00313C36"/>
    <w:rsid w:val="00327086"/>
    <w:rsid w:val="00381BA2"/>
    <w:rsid w:val="004E0AD1"/>
    <w:rsid w:val="00573551"/>
    <w:rsid w:val="005936FA"/>
    <w:rsid w:val="00644B17"/>
    <w:rsid w:val="007D6CA2"/>
    <w:rsid w:val="008F45B1"/>
    <w:rsid w:val="009017F7"/>
    <w:rsid w:val="00A11EBF"/>
    <w:rsid w:val="00B60326"/>
    <w:rsid w:val="00BF2E3B"/>
    <w:rsid w:val="00C344F0"/>
    <w:rsid w:val="00C42CD6"/>
    <w:rsid w:val="00C63F32"/>
    <w:rsid w:val="00C73FDD"/>
    <w:rsid w:val="00C9075F"/>
    <w:rsid w:val="00CF6C7C"/>
    <w:rsid w:val="00F13D0D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E5B87"/>
  <w15:docId w15:val="{665E0639-8AA2-49F3-A110-93872C1B7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Strong">
    <w:name w:val="Strong"/>
    <w:basedOn w:val="DefaultParagraphFont"/>
    <w:uiPriority w:val="22"/>
    <w:qFormat/>
    <w:rsid w:val="009017F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D6C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50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cdam-conf.com/download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A83CC-EE58-4E22-9C84-532DABEB9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8</cp:revision>
  <dcterms:created xsi:type="dcterms:W3CDTF">2021-01-13T07:21:00Z</dcterms:created>
  <dcterms:modified xsi:type="dcterms:W3CDTF">2023-01-1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0b2550bc4a42995230df90dce14df89c4ccb53f952cff933513e513c35107b</vt:lpwstr>
  </property>
</Properties>
</file>